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12199F" w14:textId="77777777" w:rsidR="00235C2A" w:rsidRPr="004904DA" w:rsidRDefault="00235C2A" w:rsidP="00D3295F">
      <w:pPr>
        <w:spacing w:after="0" w:line="240" w:lineRule="auto"/>
        <w:rPr>
          <w:sz w:val="28"/>
        </w:rPr>
      </w:pPr>
    </w:p>
    <w:p w14:paraId="736DA2FA" w14:textId="77777777" w:rsidR="00D3295F" w:rsidRPr="004904DA" w:rsidRDefault="00D3295F" w:rsidP="00D3295F">
      <w:pPr>
        <w:spacing w:after="0" w:line="240" w:lineRule="auto"/>
        <w:jc w:val="center"/>
        <w:rPr>
          <w:sz w:val="28"/>
        </w:rPr>
      </w:pPr>
      <w:r w:rsidRPr="004904DA">
        <w:rPr>
          <w:sz w:val="28"/>
        </w:rPr>
        <w:t>PSPAP V2 Workshop</w:t>
      </w:r>
    </w:p>
    <w:p w14:paraId="50125631" w14:textId="77777777" w:rsidR="00D3295F" w:rsidRPr="004904DA" w:rsidRDefault="00D3295F" w:rsidP="00D3295F">
      <w:pPr>
        <w:spacing w:after="0" w:line="240" w:lineRule="auto"/>
        <w:jc w:val="center"/>
        <w:rPr>
          <w:sz w:val="28"/>
        </w:rPr>
      </w:pPr>
    </w:p>
    <w:p w14:paraId="6A817BED" w14:textId="2A95AB91" w:rsidR="00D3295F" w:rsidRPr="004904DA" w:rsidRDefault="006072B5" w:rsidP="00D3295F">
      <w:pPr>
        <w:spacing w:after="0" w:line="240" w:lineRule="auto"/>
        <w:rPr>
          <w:sz w:val="28"/>
        </w:rPr>
      </w:pPr>
      <w:commentRangeStart w:id="0"/>
      <w:r w:rsidRPr="004904DA">
        <w:rPr>
          <w:sz w:val="28"/>
        </w:rPr>
        <w:t xml:space="preserve">Tuesday </w:t>
      </w:r>
      <w:r w:rsidR="00D3295F" w:rsidRPr="004904DA">
        <w:rPr>
          <w:sz w:val="28"/>
        </w:rPr>
        <w:t>29 January 2019</w:t>
      </w:r>
    </w:p>
    <w:p w14:paraId="047C230B" w14:textId="77777777" w:rsidR="00D3295F" w:rsidRPr="004904DA" w:rsidRDefault="00D3295F" w:rsidP="00D3295F">
      <w:pPr>
        <w:spacing w:after="0" w:line="240" w:lineRule="auto"/>
        <w:rPr>
          <w:sz w:val="28"/>
        </w:rPr>
      </w:pPr>
      <w:r w:rsidRPr="004904DA">
        <w:rPr>
          <w:sz w:val="28"/>
        </w:rPr>
        <w:t>1pm to 5pm</w:t>
      </w:r>
      <w:commentRangeEnd w:id="0"/>
      <w:r w:rsidR="004904DA" w:rsidRPr="004904DA">
        <w:rPr>
          <w:rStyle w:val="CommentReference"/>
          <w:sz w:val="20"/>
        </w:rPr>
        <w:commentReference w:id="0"/>
      </w:r>
    </w:p>
    <w:p w14:paraId="29591EB6" w14:textId="77777777" w:rsidR="00D3295F" w:rsidRPr="004904DA" w:rsidRDefault="00D3295F" w:rsidP="00D3295F">
      <w:pPr>
        <w:spacing w:after="0" w:line="240" w:lineRule="auto"/>
        <w:rPr>
          <w:sz w:val="28"/>
        </w:rPr>
      </w:pPr>
      <w:r w:rsidRPr="004904DA">
        <w:rPr>
          <w:sz w:val="28"/>
        </w:rPr>
        <w:t xml:space="preserve">Workshop </w:t>
      </w:r>
      <w:r w:rsidR="00FE79A9" w:rsidRPr="004904DA">
        <w:rPr>
          <w:sz w:val="28"/>
        </w:rPr>
        <w:t>agenda items:</w:t>
      </w:r>
    </w:p>
    <w:p w14:paraId="4BD40EDE" w14:textId="24BE8408" w:rsidR="00F85F82" w:rsidRPr="004904DA" w:rsidRDefault="00F85F82" w:rsidP="00FE79A9">
      <w:pPr>
        <w:pStyle w:val="ListParagraph"/>
        <w:numPr>
          <w:ilvl w:val="0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>Opening remarks from USACE?</w:t>
      </w:r>
      <w:r w:rsidR="004904DA">
        <w:rPr>
          <w:sz w:val="28"/>
        </w:rPr>
        <w:t>-Joe B. or Tim</w:t>
      </w:r>
    </w:p>
    <w:p w14:paraId="5AFBEB0E" w14:textId="158B7074" w:rsidR="00FE79A9" w:rsidRPr="004904DA" w:rsidRDefault="00FE79A9" w:rsidP="00FE79A9">
      <w:pPr>
        <w:pStyle w:val="ListParagraph"/>
        <w:numPr>
          <w:ilvl w:val="0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>Update on pilot efforts (</w:t>
      </w:r>
      <w:commentRangeStart w:id="1"/>
      <w:r w:rsidR="00E72454" w:rsidRPr="004904DA">
        <w:rPr>
          <w:sz w:val="28"/>
        </w:rPr>
        <w:t>Seeding experiment</w:t>
      </w:r>
      <w:r w:rsidRPr="004904DA">
        <w:rPr>
          <w:sz w:val="28"/>
        </w:rPr>
        <w:t xml:space="preserve"> </w:t>
      </w:r>
      <w:commentRangeEnd w:id="1"/>
      <w:r w:rsidR="00E72454" w:rsidRPr="004904DA">
        <w:rPr>
          <w:rStyle w:val="CommentReference"/>
          <w:sz w:val="20"/>
        </w:rPr>
        <w:commentReference w:id="1"/>
      </w:r>
      <w:r w:rsidRPr="004904DA">
        <w:rPr>
          <w:sz w:val="28"/>
        </w:rPr>
        <w:t>&amp; Segment 14)-previously shown at FSM (Worth repeating?)</w:t>
      </w:r>
      <w:r w:rsidR="004904DA" w:rsidRPr="004904DA">
        <w:rPr>
          <w:sz w:val="28"/>
          <w:highlight w:val="yellow"/>
        </w:rPr>
        <w:t>-if time then OK, but not a priority</w:t>
      </w:r>
      <w:r w:rsidR="004904DA">
        <w:rPr>
          <w:sz w:val="28"/>
        </w:rPr>
        <w:t>.</w:t>
      </w:r>
    </w:p>
    <w:p w14:paraId="0D75681B" w14:textId="77777777" w:rsidR="00FE79A9" w:rsidRPr="004904DA" w:rsidRDefault="00FE79A9" w:rsidP="00FE79A9">
      <w:pPr>
        <w:pStyle w:val="ListParagraph"/>
        <w:numPr>
          <w:ilvl w:val="0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 xml:space="preserve">Update field leads on efforts to date of pilot implementation </w:t>
      </w:r>
    </w:p>
    <w:p w14:paraId="6C279C7D" w14:textId="77777777" w:rsidR="00FE79A9" w:rsidRPr="004904DA" w:rsidRDefault="00FE79A9" w:rsidP="00FE79A9">
      <w:pPr>
        <w:pStyle w:val="ListParagraph"/>
        <w:numPr>
          <w:ilvl w:val="1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>Segment level updates (%complete, captures, so on)</w:t>
      </w:r>
    </w:p>
    <w:p w14:paraId="46AB4898" w14:textId="77777777" w:rsidR="00FE79A9" w:rsidRPr="004904DA" w:rsidRDefault="00FE79A9" w:rsidP="00FE79A9">
      <w:pPr>
        <w:pStyle w:val="ListParagraph"/>
        <w:numPr>
          <w:ilvl w:val="1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>Preliminary segment level estimates-if possible (enough data, enough time on our part)</w:t>
      </w:r>
    </w:p>
    <w:p w14:paraId="340CB953" w14:textId="77777777" w:rsidR="00FE79A9" w:rsidRPr="004904DA" w:rsidRDefault="00FE79A9" w:rsidP="00FE79A9">
      <w:pPr>
        <w:pStyle w:val="ListParagraph"/>
        <w:numPr>
          <w:ilvl w:val="0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>Update on protocols</w:t>
      </w:r>
    </w:p>
    <w:p w14:paraId="672E7147" w14:textId="77777777" w:rsidR="00FE79A9" w:rsidRPr="004904DA" w:rsidRDefault="00FE79A9" w:rsidP="00FE79A9">
      <w:pPr>
        <w:pStyle w:val="ListParagraph"/>
        <w:numPr>
          <w:ilvl w:val="1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>Legacy day</w:t>
      </w:r>
    </w:p>
    <w:p w14:paraId="7BBC9F9C" w14:textId="77777777" w:rsidR="00FE79A9" w:rsidRPr="004904DA" w:rsidRDefault="00FE79A9" w:rsidP="00FE79A9">
      <w:pPr>
        <w:pStyle w:val="ListParagraph"/>
        <w:numPr>
          <w:ilvl w:val="1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>Targeted days</w:t>
      </w:r>
    </w:p>
    <w:p w14:paraId="0E441651" w14:textId="3290514E" w:rsidR="00FE79A9" w:rsidRPr="004904DA" w:rsidRDefault="00FE79A9" w:rsidP="00FE79A9">
      <w:pPr>
        <w:pStyle w:val="ListParagraph"/>
        <w:numPr>
          <w:ilvl w:val="2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>Effort not limited to 8 deployments</w:t>
      </w:r>
    </w:p>
    <w:p w14:paraId="5012D397" w14:textId="78D08ED0" w:rsidR="00F85F82" w:rsidRPr="004904DA" w:rsidRDefault="00F85F82" w:rsidP="00FE79A9">
      <w:pPr>
        <w:pStyle w:val="ListParagraph"/>
        <w:numPr>
          <w:ilvl w:val="2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>Does not have to mirror legacy days</w:t>
      </w:r>
    </w:p>
    <w:p w14:paraId="01701E44" w14:textId="77777777" w:rsidR="00C36AF7" w:rsidRDefault="00FE79A9" w:rsidP="00FE79A9">
      <w:pPr>
        <w:pStyle w:val="ListParagraph"/>
        <w:numPr>
          <w:ilvl w:val="1"/>
          <w:numId w:val="1"/>
        </w:numPr>
        <w:spacing w:after="0" w:line="240" w:lineRule="auto"/>
        <w:rPr>
          <w:sz w:val="28"/>
        </w:rPr>
      </w:pPr>
      <w:commentRangeStart w:id="2"/>
      <w:r w:rsidRPr="004904DA">
        <w:rPr>
          <w:sz w:val="28"/>
        </w:rPr>
        <w:t xml:space="preserve">Telemetry </w:t>
      </w:r>
      <w:commentRangeEnd w:id="2"/>
      <w:r w:rsidRPr="004904DA">
        <w:rPr>
          <w:rStyle w:val="CommentReference"/>
          <w:sz w:val="20"/>
        </w:rPr>
        <w:commentReference w:id="2"/>
      </w:r>
      <w:r w:rsidR="00C36AF7">
        <w:rPr>
          <w:sz w:val="28"/>
        </w:rPr>
        <w:t>–</w:t>
      </w:r>
      <w:r w:rsidR="00B22EFF">
        <w:rPr>
          <w:sz w:val="28"/>
        </w:rPr>
        <w:t xml:space="preserve"> </w:t>
      </w:r>
      <w:r w:rsidR="00C36AF7">
        <w:rPr>
          <w:sz w:val="28"/>
        </w:rPr>
        <w:t xml:space="preserve">Tim’s spreadsheet (what are crews going to do to keep busy) </w:t>
      </w:r>
    </w:p>
    <w:p w14:paraId="6518D19A" w14:textId="216FD821" w:rsidR="00FE79A9" w:rsidRPr="00C36AF7" w:rsidRDefault="00C36AF7" w:rsidP="00C36AF7">
      <w:pPr>
        <w:pStyle w:val="ListParagraph"/>
        <w:numPr>
          <w:ilvl w:val="2"/>
          <w:numId w:val="1"/>
        </w:numPr>
        <w:spacing w:after="0" w:line="240" w:lineRule="auto"/>
        <w:rPr>
          <w:sz w:val="28"/>
          <w:highlight w:val="yellow"/>
        </w:rPr>
      </w:pPr>
      <w:r w:rsidRPr="00C36AF7">
        <w:rPr>
          <w:sz w:val="28"/>
          <w:highlight w:val="yellow"/>
        </w:rPr>
        <w:t>Can we give a bit of useful tasks if a crew is idle</w:t>
      </w:r>
    </w:p>
    <w:p w14:paraId="042DF949" w14:textId="6C6FED39" w:rsidR="00FE79A9" w:rsidRPr="004904DA" w:rsidRDefault="00FE79A9" w:rsidP="00FE79A9">
      <w:pPr>
        <w:pStyle w:val="ListParagraph"/>
        <w:numPr>
          <w:ilvl w:val="2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>Link to overall PSPAP V2 efforts and objectives</w:t>
      </w:r>
      <w:r w:rsidR="00B22EFF">
        <w:rPr>
          <w:sz w:val="28"/>
        </w:rPr>
        <w:t xml:space="preserve"> – </w:t>
      </w:r>
      <w:r w:rsidR="00B22EFF" w:rsidRPr="00B22EFF">
        <w:rPr>
          <w:sz w:val="28"/>
          <w:highlight w:val="yellow"/>
        </w:rPr>
        <w:t>put tags in next seasons bends</w:t>
      </w:r>
    </w:p>
    <w:p w14:paraId="4BBEF95E" w14:textId="245F5D17" w:rsidR="006072B5" w:rsidRDefault="006072B5" w:rsidP="00FE79A9">
      <w:pPr>
        <w:pStyle w:val="ListParagraph"/>
        <w:numPr>
          <w:ilvl w:val="2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 xml:space="preserve">Integrate occupancy &amp; capture recapture </w:t>
      </w:r>
    </w:p>
    <w:p w14:paraId="79830070" w14:textId="5B504788" w:rsidR="00B22EFF" w:rsidRPr="004904DA" w:rsidRDefault="00B22EFF" w:rsidP="00FE79A9">
      <w:pPr>
        <w:pStyle w:val="ListParagraph"/>
        <w:numPr>
          <w:ilvl w:val="2"/>
          <w:numId w:val="1"/>
        </w:numPr>
        <w:spacing w:after="0" w:line="240" w:lineRule="auto"/>
        <w:rPr>
          <w:sz w:val="28"/>
        </w:rPr>
      </w:pPr>
      <w:commentRangeStart w:id="3"/>
      <w:r>
        <w:rPr>
          <w:sz w:val="28"/>
        </w:rPr>
        <w:t>Tim-tagging in spring: what to get?</w:t>
      </w:r>
      <w:commentRangeEnd w:id="3"/>
      <w:r>
        <w:rPr>
          <w:rStyle w:val="CommentReference"/>
        </w:rPr>
        <w:commentReference w:id="3"/>
      </w:r>
      <w:r>
        <w:rPr>
          <w:sz w:val="28"/>
        </w:rPr>
        <w:t xml:space="preserve"> Training. </w:t>
      </w:r>
      <w:r w:rsidRPr="00B22EFF">
        <w:rPr>
          <w:sz w:val="28"/>
          <w:highlight w:val="yellow"/>
        </w:rPr>
        <w:t>[Work with Tim to flesh this out a bit more]</w:t>
      </w:r>
    </w:p>
    <w:p w14:paraId="4D7581D0" w14:textId="52A53BC7" w:rsidR="00F85F82" w:rsidRDefault="00F85F82" w:rsidP="00F85F82">
      <w:pPr>
        <w:pStyle w:val="ListParagraph"/>
        <w:numPr>
          <w:ilvl w:val="1"/>
          <w:numId w:val="1"/>
        </w:numPr>
        <w:spacing w:after="0" w:line="240" w:lineRule="auto"/>
        <w:rPr>
          <w:sz w:val="28"/>
        </w:rPr>
      </w:pPr>
      <w:r w:rsidRPr="004904DA">
        <w:rPr>
          <w:sz w:val="28"/>
        </w:rPr>
        <w:t>Age-0 and Age-1 sampling</w:t>
      </w:r>
      <w:r w:rsidR="00B22EFF">
        <w:rPr>
          <w:sz w:val="28"/>
        </w:rPr>
        <w:t>-trawling (go through details, understand the global concepts, finer details-time to discuss Q&amp;A, 24 trawls per bend, what happens if you split over 2 days-and weather kicks off the second day. Old protocol have 75 m trawl deployments.</w:t>
      </w:r>
    </w:p>
    <w:p w14:paraId="27F32600" w14:textId="1697C970" w:rsidR="00B22EFF" w:rsidRDefault="00B22EFF" w:rsidP="00B22EFF">
      <w:pPr>
        <w:pStyle w:val="ListParagraph"/>
        <w:numPr>
          <w:ilvl w:val="2"/>
          <w:numId w:val="1"/>
        </w:numPr>
        <w:spacing w:after="0" w:line="240" w:lineRule="auto"/>
        <w:rPr>
          <w:sz w:val="28"/>
        </w:rPr>
      </w:pPr>
      <w:r>
        <w:rPr>
          <w:sz w:val="28"/>
        </w:rPr>
        <w:t>Capture major questions from folks</w:t>
      </w:r>
    </w:p>
    <w:p w14:paraId="5817862F" w14:textId="12DD2D19" w:rsidR="00B22EFF" w:rsidRDefault="00B22EFF" w:rsidP="00B22EFF">
      <w:pPr>
        <w:pStyle w:val="ListParagraph"/>
        <w:numPr>
          <w:ilvl w:val="2"/>
          <w:numId w:val="1"/>
        </w:numPr>
        <w:spacing w:after="0" w:line="240" w:lineRule="auto"/>
        <w:rPr>
          <w:sz w:val="28"/>
        </w:rPr>
      </w:pPr>
      <w:r>
        <w:rPr>
          <w:sz w:val="28"/>
        </w:rPr>
        <w:t>Similarity to HAMP to target depth/velocity (2-5 m and velocity) to direct effort</w:t>
      </w:r>
    </w:p>
    <w:p w14:paraId="4A17CD48" w14:textId="15ED78AD" w:rsidR="00B22EFF" w:rsidRDefault="00B22EFF" w:rsidP="00B22EFF">
      <w:pPr>
        <w:pStyle w:val="ListParagraph"/>
        <w:numPr>
          <w:ilvl w:val="2"/>
          <w:numId w:val="1"/>
        </w:numPr>
        <w:spacing w:after="0" w:line="240" w:lineRule="auto"/>
        <w:rPr>
          <w:sz w:val="28"/>
        </w:rPr>
      </w:pPr>
      <w:r>
        <w:rPr>
          <w:sz w:val="28"/>
        </w:rPr>
        <w:t>Tim may have draft protocol-end of February</w:t>
      </w:r>
    </w:p>
    <w:p w14:paraId="155F6135" w14:textId="6479D011" w:rsidR="00B22EFF" w:rsidRPr="004904DA" w:rsidRDefault="00B22EFF" w:rsidP="00B22EFF">
      <w:pPr>
        <w:pStyle w:val="ListParagraph"/>
        <w:numPr>
          <w:ilvl w:val="3"/>
          <w:numId w:val="1"/>
        </w:numPr>
        <w:spacing w:after="0" w:line="240" w:lineRule="auto"/>
        <w:rPr>
          <w:sz w:val="28"/>
        </w:rPr>
      </w:pPr>
      <w:r>
        <w:rPr>
          <w:sz w:val="28"/>
        </w:rPr>
        <w:t>Initial inputs for protocols</w:t>
      </w:r>
    </w:p>
    <w:p w14:paraId="7B74725A" w14:textId="77777777" w:rsidR="00C36AF7" w:rsidRDefault="00FE79A9" w:rsidP="00FE79A9">
      <w:pPr>
        <w:pStyle w:val="ListParagraph"/>
        <w:numPr>
          <w:ilvl w:val="0"/>
          <w:numId w:val="1"/>
        </w:numPr>
        <w:spacing w:after="0" w:line="240" w:lineRule="auto"/>
        <w:rPr>
          <w:sz w:val="28"/>
        </w:rPr>
      </w:pPr>
      <w:commentRangeStart w:id="4"/>
      <w:r w:rsidRPr="004904DA">
        <w:rPr>
          <w:sz w:val="28"/>
        </w:rPr>
        <w:lastRenderedPageBreak/>
        <w:t>Broader how do these efforts fit into the big picture (e.g., model integration</w:t>
      </w:r>
      <w:r w:rsidR="00E72454" w:rsidRPr="004904DA">
        <w:rPr>
          <w:sz w:val="28"/>
        </w:rPr>
        <w:t>)</w:t>
      </w:r>
      <w:commentRangeEnd w:id="4"/>
      <w:r w:rsidR="00E72454" w:rsidRPr="004904DA">
        <w:rPr>
          <w:rStyle w:val="CommentReference"/>
          <w:sz w:val="20"/>
        </w:rPr>
        <w:commentReference w:id="4"/>
      </w:r>
      <w:r w:rsidR="00B22EFF">
        <w:rPr>
          <w:sz w:val="28"/>
        </w:rPr>
        <w:t xml:space="preserve"> (People are very interested in h</w:t>
      </w:r>
      <w:bookmarkStart w:id="5" w:name="_GoBack"/>
      <w:bookmarkEnd w:id="5"/>
      <w:r w:rsidR="00B22EFF">
        <w:rPr>
          <w:sz w:val="28"/>
        </w:rPr>
        <w:t>ow this gets integrated into the MRRP)</w:t>
      </w:r>
      <w:r w:rsidR="00C36AF7">
        <w:rPr>
          <w:sz w:val="28"/>
        </w:rPr>
        <w:t>-</w:t>
      </w:r>
    </w:p>
    <w:p w14:paraId="72C10E0E" w14:textId="2852163D" w:rsidR="00FE79A9" w:rsidRPr="004904DA" w:rsidRDefault="00C36AF7" w:rsidP="00C36AF7">
      <w:pPr>
        <w:pStyle w:val="ListParagraph"/>
        <w:numPr>
          <w:ilvl w:val="1"/>
          <w:numId w:val="1"/>
        </w:numPr>
        <w:spacing w:after="0" w:line="240" w:lineRule="auto"/>
        <w:rPr>
          <w:sz w:val="28"/>
        </w:rPr>
      </w:pPr>
      <w:commentRangeStart w:id="6"/>
      <w:r>
        <w:rPr>
          <w:sz w:val="28"/>
        </w:rPr>
        <w:t>how to get to recruitment to age – 1: Estimating a rate or documenting recruitment (PSPAP V2 monitoring)</w:t>
      </w:r>
      <w:commentRangeEnd w:id="6"/>
      <w:r>
        <w:rPr>
          <w:rStyle w:val="CommentReference"/>
        </w:rPr>
        <w:commentReference w:id="6"/>
      </w:r>
    </w:p>
    <w:p w14:paraId="73451330" w14:textId="77777777" w:rsidR="00FE79A9" w:rsidRPr="00B22EFF" w:rsidRDefault="00FE79A9" w:rsidP="00FE79A9">
      <w:pPr>
        <w:pStyle w:val="ListParagraph"/>
        <w:numPr>
          <w:ilvl w:val="0"/>
          <w:numId w:val="1"/>
        </w:numPr>
        <w:spacing w:after="0" w:line="240" w:lineRule="auto"/>
        <w:rPr>
          <w:strike/>
          <w:sz w:val="28"/>
        </w:rPr>
      </w:pPr>
      <w:commentRangeStart w:id="7"/>
      <w:commentRangeStart w:id="8"/>
      <w:r w:rsidRPr="00B22EFF">
        <w:rPr>
          <w:strike/>
          <w:sz w:val="28"/>
        </w:rPr>
        <w:t xml:space="preserve">Input on </w:t>
      </w:r>
      <w:r w:rsidR="00E72454" w:rsidRPr="00B22EFF">
        <w:rPr>
          <w:strike/>
          <w:sz w:val="28"/>
        </w:rPr>
        <w:t>PSPAP</w:t>
      </w:r>
      <w:commentRangeEnd w:id="7"/>
      <w:r w:rsidR="00E72454" w:rsidRPr="00B22EFF">
        <w:rPr>
          <w:rStyle w:val="CommentReference"/>
          <w:strike/>
          <w:sz w:val="20"/>
        </w:rPr>
        <w:commentReference w:id="7"/>
      </w:r>
    </w:p>
    <w:p w14:paraId="3BFE0C0D" w14:textId="77777777" w:rsidR="00E72454" w:rsidRPr="00B22EFF" w:rsidRDefault="00E72454" w:rsidP="00E72454">
      <w:pPr>
        <w:pStyle w:val="ListParagraph"/>
        <w:numPr>
          <w:ilvl w:val="1"/>
          <w:numId w:val="1"/>
        </w:numPr>
        <w:spacing w:after="0" w:line="240" w:lineRule="auto"/>
        <w:rPr>
          <w:strike/>
          <w:sz w:val="28"/>
        </w:rPr>
      </w:pPr>
      <w:r w:rsidRPr="00B22EFF">
        <w:rPr>
          <w:strike/>
          <w:sz w:val="28"/>
        </w:rPr>
        <w:t xml:space="preserve">Adult Sampling </w:t>
      </w:r>
    </w:p>
    <w:p w14:paraId="1C21330E" w14:textId="77777777" w:rsidR="00E72454" w:rsidRPr="004904DA" w:rsidRDefault="00E72454" w:rsidP="00E72454">
      <w:pPr>
        <w:pStyle w:val="ListParagraph"/>
        <w:numPr>
          <w:ilvl w:val="1"/>
          <w:numId w:val="1"/>
        </w:numPr>
        <w:spacing w:after="0" w:line="240" w:lineRule="auto"/>
        <w:rPr>
          <w:sz w:val="28"/>
        </w:rPr>
      </w:pPr>
      <w:r w:rsidRPr="00B22EFF">
        <w:rPr>
          <w:strike/>
          <w:sz w:val="28"/>
        </w:rPr>
        <w:t>Age-0 and age-1 sampling</w:t>
      </w:r>
      <w:r w:rsidRPr="004904DA">
        <w:rPr>
          <w:sz w:val="28"/>
        </w:rPr>
        <w:t xml:space="preserve"> </w:t>
      </w:r>
      <w:commentRangeEnd w:id="8"/>
      <w:r w:rsidR="00B22EFF">
        <w:rPr>
          <w:rStyle w:val="CommentReference"/>
        </w:rPr>
        <w:commentReference w:id="8"/>
      </w:r>
    </w:p>
    <w:p w14:paraId="40B05BE1" w14:textId="77777777" w:rsidR="00D3295F" w:rsidRPr="004904DA" w:rsidRDefault="00D3295F" w:rsidP="00D3295F">
      <w:pPr>
        <w:spacing w:after="0" w:line="240" w:lineRule="auto"/>
        <w:rPr>
          <w:sz w:val="28"/>
        </w:rPr>
      </w:pPr>
    </w:p>
    <w:p w14:paraId="48C19EA1" w14:textId="77777777" w:rsidR="00D3295F" w:rsidRPr="004904DA" w:rsidRDefault="00D3295F" w:rsidP="00D3295F">
      <w:pPr>
        <w:spacing w:after="0" w:line="240" w:lineRule="auto"/>
        <w:rPr>
          <w:sz w:val="28"/>
        </w:rPr>
      </w:pPr>
      <w:r w:rsidRPr="004904DA">
        <w:rPr>
          <w:sz w:val="28"/>
        </w:rPr>
        <w:t>Web attendance:</w:t>
      </w:r>
    </w:p>
    <w:p w14:paraId="46EF62CD" w14:textId="77777777" w:rsidR="00D3295F" w:rsidRPr="004904DA" w:rsidRDefault="00D3295F" w:rsidP="00D3295F">
      <w:pPr>
        <w:spacing w:after="0" w:line="240" w:lineRule="auto"/>
        <w:rPr>
          <w:sz w:val="28"/>
        </w:rPr>
      </w:pPr>
      <w:r w:rsidRPr="004904DA">
        <w:rPr>
          <w:sz w:val="28"/>
        </w:rPr>
        <w:t>&lt;INSERT INFORMATION&gt;</w:t>
      </w:r>
    </w:p>
    <w:sectPr w:rsidR="00D3295F" w:rsidRPr="004904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Michael Colvin" w:date="2019-01-07T10:35:00Z" w:initials="MC">
    <w:p w14:paraId="46D9F712" w14:textId="7FCFFC9E" w:rsidR="004904DA" w:rsidRDefault="004904DA">
      <w:pPr>
        <w:pStyle w:val="CommentText"/>
      </w:pPr>
      <w:r>
        <w:rPr>
          <w:rStyle w:val="CommentReference"/>
        </w:rPr>
        <w:annotationRef/>
      </w:r>
      <w:r>
        <w:t>Tentative-if shutdown is still doing on 1/22 then cancel.</w:t>
      </w:r>
    </w:p>
    <w:p w14:paraId="691B3CF8" w14:textId="77777777" w:rsidR="004904DA" w:rsidRDefault="004904DA">
      <w:pPr>
        <w:pStyle w:val="CommentText"/>
      </w:pPr>
    </w:p>
  </w:comment>
  <w:comment w:id="1" w:author="Michael Colvin" w:date="2019-01-07T08:33:00Z" w:initials="MC">
    <w:p w14:paraId="28D51F24" w14:textId="6A5E4233" w:rsidR="00E72454" w:rsidRDefault="00E72454">
      <w:pPr>
        <w:pStyle w:val="CommentText"/>
      </w:pPr>
      <w:r>
        <w:rPr>
          <w:rStyle w:val="CommentReference"/>
        </w:rPr>
        <w:annotationRef/>
      </w:r>
      <w:r>
        <w:t>Maybe see if Kyle might present a couple of slides on their experiment?</w:t>
      </w:r>
      <w:r w:rsidR="004904DA">
        <w:t xml:space="preserve">-Adam Maybe, </w:t>
      </w:r>
      <w:proofErr w:type="spellStart"/>
      <w:r w:rsidR="004904DA">
        <w:t>kyle</w:t>
      </w:r>
      <w:proofErr w:type="spellEnd"/>
      <w:r w:rsidR="004904DA">
        <w:t xml:space="preserve"> on </w:t>
      </w:r>
      <w:proofErr w:type="spellStart"/>
      <w:r w:rsidR="004904DA">
        <w:t>Famly</w:t>
      </w:r>
      <w:proofErr w:type="spellEnd"/>
      <w:r w:rsidR="004904DA">
        <w:t xml:space="preserve"> leave until the 28</w:t>
      </w:r>
      <w:r w:rsidR="004904DA" w:rsidRPr="004904DA">
        <w:rPr>
          <w:vertAlign w:val="superscript"/>
        </w:rPr>
        <w:t>th</w:t>
      </w:r>
      <w:r w:rsidR="004904DA">
        <w:t>.</w:t>
      </w:r>
    </w:p>
  </w:comment>
  <w:comment w:id="2" w:author="Michael Colvin" w:date="2019-01-07T08:30:00Z" w:initials="MC">
    <w:p w14:paraId="13188105" w14:textId="77777777" w:rsidR="00FE79A9" w:rsidRDefault="00FE79A9">
      <w:pPr>
        <w:pStyle w:val="CommentText"/>
      </w:pPr>
      <w:r>
        <w:rPr>
          <w:rStyle w:val="CommentReference"/>
        </w:rPr>
        <w:annotationRef/>
      </w:r>
      <w:r>
        <w:t>More of a rationale level-how will this information be used versus technical nuts and bolts</w:t>
      </w:r>
    </w:p>
  </w:comment>
  <w:comment w:id="3" w:author="Michael Colvin" w:date="2019-01-07T10:44:00Z" w:initials="MC">
    <w:p w14:paraId="763403F3" w14:textId="76CC599E" w:rsidR="00B22EFF" w:rsidRDefault="00B22EFF">
      <w:pPr>
        <w:pStyle w:val="CommentText"/>
      </w:pPr>
      <w:r>
        <w:rPr>
          <w:rStyle w:val="CommentReference"/>
        </w:rPr>
        <w:annotationRef/>
      </w:r>
      <w:r>
        <w:t xml:space="preserve">Aaron was going to come up to provide guidance. May have to drop if insufficient time after shutdown </w:t>
      </w:r>
    </w:p>
  </w:comment>
  <w:comment w:id="4" w:author="Michael Colvin" w:date="2019-01-07T08:32:00Z" w:initials="MC">
    <w:p w14:paraId="2E1A6799" w14:textId="77777777" w:rsidR="00E72454" w:rsidRDefault="00E72454">
      <w:pPr>
        <w:pStyle w:val="CommentText"/>
      </w:pPr>
      <w:r>
        <w:rPr>
          <w:rStyle w:val="CommentReference"/>
        </w:rPr>
        <w:annotationRef/>
      </w:r>
      <w:r>
        <w:t>Do folks care much about this level?</w:t>
      </w:r>
    </w:p>
  </w:comment>
  <w:comment w:id="6" w:author="Michael Colvin" w:date="2019-01-07T10:56:00Z" w:initials="MC">
    <w:p w14:paraId="702BFBFF" w14:textId="46882954" w:rsidR="00C36AF7" w:rsidRDefault="00C36AF7">
      <w:pPr>
        <w:pStyle w:val="CommentText"/>
      </w:pPr>
      <w:r>
        <w:rPr>
          <w:rStyle w:val="CommentReference"/>
        </w:rPr>
        <w:annotationRef/>
      </w:r>
      <w:r>
        <w:t>Lay out links to MRRP objectives like recruitment.</w:t>
      </w:r>
    </w:p>
  </w:comment>
  <w:comment w:id="7" w:author="Michael Colvin" w:date="2019-01-07T08:34:00Z" w:initials="MC">
    <w:p w14:paraId="460516B3" w14:textId="77777777" w:rsidR="00E72454" w:rsidRDefault="00E72454">
      <w:pPr>
        <w:pStyle w:val="CommentText"/>
      </w:pPr>
      <w:r>
        <w:rPr>
          <w:rStyle w:val="CommentReference"/>
        </w:rPr>
        <w:annotationRef/>
      </w:r>
      <w:r>
        <w:t>Somewhat structured elicitation of what works and what doesn’t, what can be improved to provide better information</w:t>
      </w:r>
    </w:p>
  </w:comment>
  <w:comment w:id="8" w:author="Michael Colvin" w:date="2019-01-07T10:50:00Z" w:initials="MC">
    <w:p w14:paraId="487BE9F9" w14:textId="2B75AD57" w:rsidR="00B22EFF" w:rsidRDefault="00B22EFF">
      <w:pPr>
        <w:pStyle w:val="CommentText"/>
      </w:pPr>
      <w:r>
        <w:rPr>
          <w:rStyle w:val="CommentReference"/>
        </w:rPr>
        <w:annotationRef/>
      </w:r>
      <w:r>
        <w:t>Move abov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91B3CF8" w15:done="0"/>
  <w15:commentEx w15:paraId="28D51F24" w15:done="0"/>
  <w15:commentEx w15:paraId="13188105" w15:done="0"/>
  <w15:commentEx w15:paraId="763403F3" w15:done="0"/>
  <w15:commentEx w15:paraId="2E1A6799" w15:done="0"/>
  <w15:commentEx w15:paraId="702BFBFF" w15:done="0"/>
  <w15:commentEx w15:paraId="460516B3" w15:done="0"/>
  <w15:commentEx w15:paraId="487BE9F9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905AA8"/>
    <w:multiLevelType w:val="hybridMultilevel"/>
    <w:tmpl w:val="52004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Michael Colvin">
    <w15:presenceInfo w15:providerId="AD" w15:userId="S-1-5-21-290203447-1750990111-1850594823-122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oNotDisplayPageBoundarie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Q2MTE1MjA2sjA2tDBR0lEKTi0uzszPAykwrAUAQyPAuSwAAAA="/>
  </w:docVars>
  <w:rsids>
    <w:rsidRoot w:val="00D3295F"/>
    <w:rsid w:val="00235C2A"/>
    <w:rsid w:val="00442B20"/>
    <w:rsid w:val="004904DA"/>
    <w:rsid w:val="005063B8"/>
    <w:rsid w:val="006072B5"/>
    <w:rsid w:val="0088175F"/>
    <w:rsid w:val="00B22EFF"/>
    <w:rsid w:val="00C36AF7"/>
    <w:rsid w:val="00C83627"/>
    <w:rsid w:val="00D3295F"/>
    <w:rsid w:val="00E538DE"/>
    <w:rsid w:val="00E72454"/>
    <w:rsid w:val="00F85F82"/>
    <w:rsid w:val="00FE7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3FF5A"/>
  <w15:chartTrackingRefBased/>
  <w15:docId w15:val="{76856FA7-9838-4014-96B2-9315C8D89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79A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E79A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E79A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E79A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E79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E79A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79A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79A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FFF7AB-AA10-46CF-9BF4-82DA8F64B0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</Pages>
  <Words>257</Words>
  <Characters>146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7</cp:revision>
  <dcterms:created xsi:type="dcterms:W3CDTF">2019-01-07T14:21:00Z</dcterms:created>
  <dcterms:modified xsi:type="dcterms:W3CDTF">2019-01-14T16:06:00Z</dcterms:modified>
</cp:coreProperties>
</file>